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รัฐมนตรีว่าการกระทรวงการอุดมศึกษา</w:t>
      </w:r>
      <w:r>
        <w:t xml:space="preserve"> </w:t>
      </w:r>
      <w:r>
        <w:t xml:space="preserve">วิทยาศาสตร์</w:t>
      </w:r>
      <w:r>
        <w:t xml:space="preserve"> </w:t>
      </w:r>
      <w:r>
        <w:t xml:space="preserve">วิจัยและนวัตกรรมและคณะกรรมการพัฒนาวิทยาศาสตร์และเทคโนโลยีแห่งชาติ</w:t>
      </w:r>
      <w:r>
        <w:t xml:space="preserve"> </w:t>
      </w:r>
      <w:r>
        <w:t xml:space="preserve">(กวทช.)</w:t>
      </w:r>
      <w:r>
        <w:t xml:space="preserve"> </w:t>
      </w:r>
      <w:r>
        <w:t xml:space="preserve">เยี่ยมชมการดำเนินงานของสำนักงานพัฒนาวิทยาศาสตร์และเทคโนโลยีแห่งชาติ</w:t>
      </w:r>
      <w:r>
        <w:t xml:space="preserve"> </w:t>
      </w:r>
      <w:r>
        <w:t xml:space="preserve">(สวทช.)</w:t>
      </w:r>
      <w:r>
        <w:t xml:space="preserve"> </w:t>
      </w:r>
      <w:r>
        <w:t xml:space="preserve">วันที่</w:t>
      </w:r>
      <w:r>
        <w:t xml:space="preserve"> </w:t>
      </w:r>
      <w:r>
        <w:t xml:space="preserve">16</w:t>
      </w:r>
      <w:r>
        <w:t xml:space="preserve"> </w:t>
      </w:r>
      <w:r>
        <w:t xml:space="preserve">กุมภาพันธ์</w:t>
      </w:r>
      <w:r>
        <w:t xml:space="preserve"> </w:t>
      </w:r>
      <w:r>
        <w:t xml:space="preserve">2567</w:t>
      </w:r>
    </w:p>
    <w:p>
      <w:pPr>
        <w:pStyle w:val="Date"/>
      </w:pPr>
      <w:r>
        <w:t xml:space="preserve">วันศุกร์ที่</w:t>
      </w:r>
      <w:r>
        <w:t xml:space="preserve"> </w:t>
      </w:r>
      <w:r>
        <w:t xml:space="preserve">16</w:t>
      </w:r>
      <w:r>
        <w:t xml:space="preserve"> </w:t>
      </w:r>
      <w:r>
        <w:t xml:space="preserve">กุมภาพันธ์</w:t>
      </w:r>
      <w:r>
        <w:t xml:space="preserve"> </w:t>
      </w:r>
      <w:r>
        <w:t xml:space="preserve">2567</w:t>
      </w:r>
      <w:r>
        <w:t xml:space="preserve"> </w:t>
      </w:r>
      <w:r>
        <w:t xml:space="preserve">เวลา</w:t>
      </w:r>
      <w:r>
        <w:t xml:space="preserve"> </w:t>
      </w:r>
      <w:r>
        <w:t xml:space="preserve">14.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ใช้ความเร็วสูงก็ใช้ตัวนี้ได้นะคะ  อันนี้ตัวอย่างที่ 1 นะคะ  ดูตัวอย่างต่อไปนะคะตัวอย่างที่ 2   วันนี้นะคะคลิปนี้เขาเอาเซอร์โวมอเตอร์ไป ทำเป็นระบบเปิดประตูเปิดปิดประตูนะคะเด็กๆ   เปิดเกมไปแล้ว     โฆษณาเมื่อเราดู YouTube         อันนี้จำลอง ลองนะคะทำเป็นบ้าน ลองนะคะแล้วก็  อุปกรณ์ต่อ   อันนี้ต่อจากคอมมันของเราเนี่ยเราเครียดเราก็จะต่อจากคอมนะคะเด็กๆ ใช้บอร์ดตัวเดียวกับเราเลย ESD 8266 นะคะ ให้ดูข้างในนี่ก็ว่าจะอยู่นี่  กลับมาทำไอ้ตัวแกนเปิดประตูเพิ่มขึ้น                      เปิดประตูนะคะเลยเลย  สั่ง Open    ดูนะคะตอนนี้ประตูมันปิดอยู่นะเดี๋ยวพอเขากดประตูเปิดเห็นไหมคะ  รองเท้าเปิดปิดแน่  ควบคุม การเปิดปิดด้วยมือถือนะคะ  โดยใช้เซอร์โวมอเตอร์ตัวที่เราจะได้ทดลองใช้นะคะ     มาดูตัวอย่างอีก 1 ชิ้นค่ะ ตัวอย่างที่ 3 ค่ะ   เป็นการนำเซอร์โวมอเตอร์ไปประยุกต์ใช้กับ ถังขยะให้นึกถึงช่วง covid เนาะ  เชื้อโรคนั้นกันไปจับถังขยะเราก็จะไม่ปลอดภัย อะไรเป็นไอเดียว่าทำถังขยะอัตโนมัตินะคะ      ของงวดนี้เขาพัฒนารุ่นแรกเนี่ยใช้เป็นเซ็นเซอร์ถังขยะเปิดตาม    ตัวใหม่เขาใช้เป็น  จับการเคลื่อนไหวนะคะเรามีอุปกรณ์ชิ้นนี้อยู่       เดี๋ยวเราจะไปหาถังขยะมาให้เด็กๆทดลองทำนะคะ  นี่ตัว Ultra Sonic เรามีแล้วนะคะ   สาย Jumper เราก็มีอยู่แล้ว         ประกอบชิ้นส่วนนะคะ    เด็กๆจะได้ ทดสอบระบบประหยัด   นะคะทานขยะ  อัตโนมัติอ่ะเดี๋ยวเขาจะเทสให้ดู   หลักการก็คือ   ดู Honda Sonic ราคาเซ็นเซอร์ตัวนี้ก็คือจับการเคลื่อนไหว วัตถุเคลื่อนเข้ามาใกล้ๆรัศมีเนี้ย   ฝาถังขยะก็จะเปิดเองอัตโนมัติเห็นไหมคะเมื่อกี้อาจจะย้อนให้ดู        มีวัตถุเลื่อนเข้ามาจากได้ก็ เปิดนะคะ      นั่นคือตัวอย่างการนำ servo motor ไปประยุกต์ใช้นะคะ    เราจะสั่งให้เซอร์โวมอเตอร์ทำงานได้อย่างไร เราก็ต้องมาเขียนโค้ดให้มันที่นี้เราต้องมาดูว่า พจน์ที่เราจะเขียนเนี่ยมันมี ฟังก์ชั่นหรือคำสั่งอะไรบ้างนะคะ  เราจะต้องเรียกใช้ library  Library ที่ชื่อว่าเซอร์โว    คนแรกเลยนะคะเมื่อเราจะใช้งาน servo ตัวนี้เรา ต้องเรียกใช้ Library Search   แล้วทีนี้ สิ่งที่ออกมาก็คือ  ใน arduino ide ของเราเนี่ยนะคะ  มันก็จะมีฟังก์ชัน เมื่อเรียกใช้อะไรบัญชีนี้แล้วเนี่ยเราก็จะสามารถไปใช้ฟังก์ชันต่างๆพี่ มาควบคุมเซอร์โวตัวนี้ได้ฟังก์ชั่นแรก ก็คือ attack นะคะ  จะเป็นฟังก์ชันที่ใช้ในการกำหนดขาสันยาน ไอ้ตัว สายสีส้ม นั่นแหละเราจะกำหนดค่าสัญญาณให้สายสีส้ม    ไม่ทำฝั่งนี้นะคะ  ซึ่งเราจัด   ต้องต่อไอ้ตัวมอเตอร์เข้ากับบอร์ด เข้ากับบอร์ดทดลองเราแล้วก็เท่ากับ       หนวด MOU ลาวนะคะเสร็จแล้ว ก็จะกำหนดค่าให้กับเท้าที่เราจะ  เชื่อม กลับ สรุปว่านั่นเองนะคะโดยคำสั่งนี้เราจะต้องเรียกใช้งานโดยจะต้องพิมพ์คำว่า เซอร์โว Attack  วงเล็บเปิดวงเล็บปิด กินในที่นี้หมายถึงขาขาในตัวบอร์ดของเราอ่ะเนาะเด็กๆ   เมื่อคืนเราจะให้  เชื่อมกับขาไหนเราก็ระบุเลขพิมพ์ลงไปนะคะไม่ใช่เลขผิดต้องบอกว่า ค่าของพิณตัวนั้นนะคะ      หรือเขาบอกว่าลืมเขียนอีกรูปแบบหนึ่งว่า Attack วงเล็บพิณ     อะไรอ่ะ      ลูกน้ำ ไม่ใช่ดอกนะ  ลูกน้ำลูกน้ำลูกน้ำนะคะไม่ใช่ดอกนะเด็กๆ นิ่มถ้ากำหนดให้สูงสุดก็ได้กำหนดค่าให้  ไอ้มินต่ำสุดและสูงสุดนะคะ min max แต่ส่วนใหญ่รับค่าที่ดินเดียวเพราะเราเชื่อมเฉพาะ เซอร์โวกับบอร์ดเรานะคะเพราะนัดก็จะเขียนในรูปแบบแรก ฟังก์ชั่นแรกที่เราจะต้องเรียกใช้ ฟังก์ชันที่ 2 ฟังก์ชัน right   เราจะต้องพิมพ์คำว่าไว้ W r i t e แล้วก็ตามด้วยวงเล็บ เสมอนะคะ ฟังก์ชันนี้ใช้ในการควบคุมตำแหน่ง  ที่เราอยากให้เซอร์โวมันหมุน คิดถึงเนาะ  90 ถ้าเราจะให้หมุนไปทางขวามือคือศูนย์ฟังก์ชันเนี้ยเห็นไหมคะ วงเล็บเนี่ยก็คือ ถ้าเราให้หมุนไปที่ 0 องศา  ในวงเล็บเราก็ใส่สูทลงไปนะคะ servo Drive แล้วก็ตามด้วยในวงเล็บ  เวลาเรียกใช้คำสั่งเนี่ยเราจะต้องพิมพ์คำว่า  วงเล็บเปิด ในวงเล็บใส่ค่าองศาที่เราต้องการให้หมุน เหมือนภาพ สไลด์ที่ให้ดูที่บอกว่าถ้าเราหมุน  เข็มนาฬิกาไปทางขวามือ ถ้าพี่กำหนดนั่นก็คือ 0 แต่ถ้าเราต้องการให้มันหมุนไปที่ 180 องศาก็คือ ส่วนเข็มนาฬิกานะคะ  Angel เนี่ยเราก็ใส่เป็น 180 แต่ถ้าเราจะให้มันหมุนกลับมาที่ ตรงกลางกลาง 90 องศาใน Angle เราก็ใส่ 90 ถ้าเรา บอกแล้วเราจะกำหนดที่ศูนย์ถึง 180 ได้นะคะ                  มาดูฟังก์ชันต่อมาที่เราจะได้ใช้นะคะ ถ้าได้ใช้ บางตัวเนี่ยไม่จำเป็นต้องใช้ทุกฟังชั่นนะคะ แต่ถ้าได้ใช้เนี่ยก็คือ  ฟังก์ชั่นตัวที่ 3 ชื่อว่า Drive ไมโครเซค นะคะมันจะเป็นฟังก์ชันที่  ใช้ควบคุมตำแหน่งมอเตอร์นะคะ ให้หมุน     องศาที่เรากำหนดแต่แต่ตัวนี้ไซส์เล็กอ่ะเนี่ย จะต้องมากำหนดค่าความ ว่างของเค้า ในหน่วย US เพิ่มเข้าไปด้วยนะคะ  โดยปกติความกว้างของพัลส์จะอยู่ที่ 1,000 ถึง 2,000       แปลแต่มันก็เป็นกับ บางรุ่นเนาะเวลาไปซื้อเซอร์โวนะต้องเช็คนะคะว่ามันสามารถ ได้กี่องค์ สามัญมี  95 130 นะคะแล้วแต่นะคะ      เราสามารถกำหนด ถ้าได้นะคะแต่เราก็ต้องดูด้วยว่ามอเตอร์เราอ่ะ มันหนักลดได้เท่าไหร่นะคะวิธีการใช้ เราจะต้องพิมพ์คำสั่งเซอร์โว Micro System ตามด้วยในวงเล็บ    จะบอกว่าอยู่ไหมไม่ใช่สิเหมือนตัวมิว usr อย่างนี้นะคะเด็กๆเข้าใจง่ายกว่านะคะ  คือระบุค่าตัวเลขลงไปอ่ะค่ะว่า    ลาดพร้าวเป็นเท่าไหร่คะ  เอาเป็น 1,000 ถึง 2,000 ได้ แต่เขาบอกบางตัวเพราะเขาจะอยู่ที่ 700 ถึง 2,000 อย่างนี้ก็แล้วแต่เราจะกำหนดว่าเราต้องการให้   การหมุนหาความกว้างของเขาเนี่ยมันเท่าไหร่นะคะเพราะ  ถ้าตั้งเขาบอกว่าถ้าตั้ง   มากเกินไป เวลาเวลาทำ  มอเตอร์มันจะหมุนเกิน ภาพตัวที่มันกำหนดไว้เนี่ยมันก็จะมีเสียงครางได้นะคะ ก็จะทำให้เกิดการกินกระแสไฟด้วยนะคะ วันนี้นะคะใช้หรือไม่ใช้ก็ได้ตอนนี้ก็คือเมื่อใดที่มีการกำหนดค่าเผาถึงจะมาใช้ thermostable นะคะ เชื่อมต่อมาฟังก์ชัน Breath ค่ะ    เป็นฟังก์ชันที่ใช้ในการอ่านค่าองศานะคะอ่านค่าของสาขาของอะไร หรือว่า ก่อน ก่อนหน้าเราจะรีบเนี่ยเราต้องเรียกใช้   เท่านั้น เมื่อ  องศา แรกที่เราเรียกไปคือ 0 เพราะนั้น เวลาเราจะใช้  คำสั่งนี้นะคะเราก็จะพิมพ์ ตามด้วย Live ในวงเล็บนะคะก็คือถ้าวงเล็บแล้วไม่ใส่ค่าอะไรเนี่ยมันจะไหม ไม่ได้กำหนดพารามิเตอร์ นะคะแต่ถ้าอยากกำหนดให้ก็คือให้ใส่ช่วงองศาเหมือนที่บอกอ่ะ ในตัวร้าย 0 90 180  เราก็ไม่จำเป็นต้องหมุนให้มัน 90 เป๊ะก็ได้ ให้นึกถึงว่า 0-180 องศาเนี่ย 1 องศาเด็กๆก็กำหนดได้แล้วแต่เราจะหมดนะคะว่าเราจะให้ค่า องศาที่เท่าไหร่อ่ะคะ     เล็ก 2,000 บาทค่ะที่จะได้ใช้นะคะ   ฟังก์ชันนี้ชื่อว่า Attack              อ๋องั้นเดี๋ยวอาจารย์ขอเบรคแป๊บนึงนะคะ ขอพักเบรคแป๊บนึงนะคะให้เด็กไปเข้าห้องน้ำ   อั้มช่วยบอกน้องๆอ่ะใครจะไปเข้าห้องน้ำตอนนี้ ให้เวลาพัก   10-15 นาทีละกันค่ะ     15 นาทีนะคะอ่าใครจะไปเข้าห้องน้ำ ให้ให้เวลา ไปเข้าห้องน้ำค่ะอาจารย์ก็โอเคค่ะ  เบรคก่อนนะคะ                                                                                                                                                                                                                                             เริ่มเลย    อย่าเพิ่งเข้าห้องน้ำมา             ไม่ทักไม่โทรกันเลย                              เด็ก                                            เอาเอา    ฮ่าๆๆ   เดี๋ยวเรามาเรียนต่อนะคะ         คนกับข้าวหมดก่อน 15 นาที มาดูฟังก์ชันต่อไปที่เราจะใช้ นะคะ ก็คือฟังก์ชัน #saveg นะคะ เป็นฟังก์ชันที่ใช้ในการตรวจสอบ เซอร์โวมอเตอร์ของเราเนี่ย     มันต่ออยู่กับ ขา  บอร์ดเราหรือเปล่านะคะเช็คว่ามันต่อหรือไม่ต่อนะคะวิธีการใช้ฟังก์ชันนี้     เราจะต้องพิมพ์คำว่าเซอร์โว attack เฮ็ดแล้วก็ตามด้วยนะคะ   ซึ่ง ถ้าพี่มันจะส่งออกมานะคะในใน เดนโอเราก็คือจะส่งค่าที่เป็นผู้ ออกมาต่อนะกูเนี่ยก็ต่อเมื่อแจ้งว่า ขา ขา Jumper เราอ่ะกับบอท ขาย compass ที่ต่อจากเซอร์โวแล้วไปต่อที่เบาะเนี่ยมันต่อนะคะมันถึงจะส่งค่า True บอกมาว่า เป็นจริงก็คือบอกให้รู้ว่าอ๋อมีขาเสียบต่อจริงๆนะคะ มาดูฟังก์ชันสุดท้ายนะคะฟังก์ชัน Dtac       มีฟังก์ชันในการคืนสถานะ Attack เข้าไปแล้วใช่ไหมคะราคาก็ขึ้นค่าให้มัน ของขาที่เรากำหนด การควบคุมนั้นเองนะคะ   โดยวิธีการก็คือพิมพ์คำสั่งเซอร์โว Dtac ตะกร้า วงเล็บเปิดปิดนะคะ   ในส่วนของ  คำสั่งหรือฟังก์ชันต่างๆที่เราจะใช้ในการควบคุมเซอร์โว   ก็มีเท่านี้นะคะที่นี้เรามาดู   ต่อไปเราจะทำอะไรเรามาดูอุปกรณ์ค่ะอุปกรณ์ที่เราจะใช้ในการ     ต่อเซอร์โวของเรานะคะ ตัวแรกโหนด mcu esp8266 วันนี้นะคะอุปกรณ์ตัวนี้ของเรา ตัวที่ 1 โหนด mcu ของเราใช้ esp8266 นะคะเด็กๆ       บ่ตอบมาอุปกรณ์ต่อมาที่เราจะใช้ ก็คือตัว    โหลด mcu based นะคะก็คือตัวบ่อยขาวเนี่ยนะคะเพื่อจะเสียบ อา   esp8266 เราลงไปนะคะแล้วก็จะต่อวงจรกับเซอร์โวนะคะ     อุปกรณ์ชุดตัดมาตัวที่ 3 ชุด เซอร์โวมอเตอร์ของเราเป็น sg90 นะคะ ความสามารถในการหมุนได้ที่ 0 ถึง 180 องศาในชุดมันก็จะประกอบด้วย The Master แล้วก็กลัวใบ   เรียกใบพัดไหม  ภาระก็มีน๊อต Jumper ของมันอยู่ใน ไหวอยู่แล้วนะคะ นี่คือชุดที่เราจะใช้ในการทดสอบ  ประกันตัวออกมาก็คือสาย Micro USB เพื่อที่จะต่อ  ที่เราต่อเนี่ยเข้ากับคอมพิวเตอร์แล้วก็ ใช้ในการ โค้ดดิ้งเพื่อควบคุม zello ให้ทำงานนะคะ คือต่อต่อ สาย USB เนี่ยเข้ากับบอร์ด  esp8266 เอานะคะแล้วก็ต่อกับคอมพิวเตอร์ค่ะ แอปเปิ้ลสุดท้าย สาย Jumper สายต่อวงจรเป็น Jumper ตัวผู้ สู้ๆนะเด็กๆกูๆก็คือมันจะมีขา ถ้าพูดเนี่ยด้านนึงนะมีขาด้านนึงจ้ะ ไม่มีขาใช่ไหมแต่ของเราใช้ผู้เพราะว่าไอ้ตัวจัมเปอร์ใน สาย Jumper ของเซอร์โวเนี่ยมันจะเป็นตัวเมีย ปีนี้เราจะต่อจากเซอร์โวไปที่บอร์ด เราก็เลยต้องใช้ขาตัวผู้  ของฝากนะคะเพราะฉะนั้นต้องเป็นแบบคู่คู่นะคะ  อาบให้เด็กๆ เอาอุปกรณ์ตัวเองขึ้นมานะคะแล้วทำการต่อ  ต่อบอร์ดเข้ากับคอมพิวเตอร์ก่อนนะคะแล้วเปิด  Audio ide เราขึ้นมาค่ะ      เดี๋ยวจะเดินไปดูนะคะ                บาสบาสต่อวงจร บอร์ดกับไอ้เนี่ยและเช็คไฟขึ้นยัง ให้ดูก่อน                               เด็กๆดูนะคะตอนนี้อาจจะเลือกเซอร์โวแล้วก็  ใบพัดแบบ นี้นะคะเราจะเปลี่ยนใบพัดเป็นแบบ เหมือนในรูปตัวอย่างของเราโอเคต่อไปสาย  จัมเปอร์ตัวผู้ให้ดูซิ    มาถูกไหม วิ่งมา 3 เส้น  ออกมา 3 เส้น ออกมา 3 เส้นค่ะ    ใช้ 3 เส้นนะลูก          ปู่ๆนะคะสังเกต ให้ดู  ขาจะมีขาทั้ง 2 ฝั่งอีกฝั่งนึงให้ดูด้วยครับ  สั่งล่างตารางให้เพื่อนดูด้วย  ของคนอื่นนะคะก็ต้องเลือกให้มี  ด้านบนก็มีขา อีกด้านนึง         โอเคนะคะที่นิ         แสดงว่าหยิบผิดใช่ไหมบอกแล้วเอาผู้พูดอ่ะต้องมี ทั้งสอง   สาย Jumper ของเรามีหลายแบบนะคะเด็กๆอย่าลืม ชายผู้นั้นคือด้านนี้ก็เป็นมีขากลับอีกด้านนึงเห็นไหมคะ ด้านล่างมีขานะคะนี่คือสายกู้ เปิด Map  ตัวแรก กลับ  ส้ม แดง   ของเราน่าจะเป็นน้ำตาลไหมเนี่ยนะ                                          ให้ให้บาปนะคะ    เอาจัมเปอร์ตัวผู้ ต่อเข้าที่  สาย Jumper ตัวเมียของเซอร์โว       สีน้ำตาล เรียก เลือกพยายาม  ใช่ๆอันนี้บอร์ดทำการต่อ  Micro USB เรียบร้อยแล้วนะคะเพื่อนๆต้องเสียบเหมือนบาสนะคะ   ไป ตัดต่อเซอร์โว   ปลาดุกที่ราชบุรีพิราบ  พอแล้วเนาะโอเคอ่ะทีนี้   ต่อกับบอร์ดเอาไปต่อกับบอร์ดลูก                        สายแรกคันแรกคือสีส้มเนี่ยให้ต่อลง ขอดูโค้ดแป๊บนึง             เดี๋ยวต่อแล้วค่อยเข็ม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รัฐมนตรีว่าการกระทรวงการอุดมศึกษา วิทยาศาสตร์ วิจัยและนวัตกรรมและคณะกรรมการพัฒนาวิทยาศาสตร์และเทคโนโลยีแห่งชาติ (กวทช.) เยี่ยมชมการดำเนินงานของสำนักงานพัฒนาวิทยาศาสตร์และเทคโนโลยีแห่งชาติ (สวทช.) วันที่ 16 กุมภาพันธ์ 2567</dc:title>
  <dc:creator/>
  <cp:keywords/>
  <dcterms:created xsi:type="dcterms:W3CDTF">2024-02-16T09:50:05Z</dcterms:created>
  <dcterms:modified xsi:type="dcterms:W3CDTF">2024-02-16T09:5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6 กุมภาพันธ์ 2567 เวลา 14.00 น.</vt:lpwstr>
  </property>
  <property fmtid="{D5CDD505-2E9C-101B-9397-08002B2CF9AE}" pid="3" name="subtitle">
    <vt:lpwstr/>
  </property>
</Properties>
</file>